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374"/>
        <w:gridCol w:w="425"/>
        <w:gridCol w:w="900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537022" w:rsidRPr="00DE6ABC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DE6ABC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DE6ABC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DE6ABC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DE6ABC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DE6ABC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DE6ABC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21881B51" w:rsidR="005C530D" w:rsidRPr="00DE6ABC" w:rsidRDefault="004D069D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SW-D611-12</w:t>
            </w:r>
          </w:p>
        </w:tc>
      </w:tr>
      <w:tr w:rsidR="00537022" w:rsidRPr="00DE6ABC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DE6ABC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DE6ABC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DE6AB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DE6ABC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DE6AB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DE6ABC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DE6AB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DE6ABC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DE6ABC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DE6ABC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DE6AB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DE6AB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DE6ABC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DE6ABC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445FAF" w:rsidRPr="00DE6ABC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0B243758" w:rsidR="00445FAF" w:rsidRPr="00DE6ABC" w:rsidRDefault="00445FAF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noProof/>
                <w:sz w:val="22"/>
                <w:szCs w:val="22"/>
              </w:rPr>
              <w:t>Oseanograf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506F8B04" w:rsidR="00445FAF" w:rsidRPr="00DE6ABC" w:rsidRDefault="00445FAF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DE6ABC">
              <w:rPr>
                <w:rFonts w:ascii="Calibri" w:hAnsi="Calibri"/>
                <w:sz w:val="22"/>
                <w:szCs w:val="22"/>
              </w:rPr>
              <w:t>21D061205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48BE3034" w:rsidR="00445FAF" w:rsidRPr="00DE6ABC" w:rsidRDefault="00CC2084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nformas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kn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445FAF" w:rsidRPr="00DE6ABC" w:rsidRDefault="00445FAF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DE6ABC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445FAF" w:rsidRPr="00DE6ABC" w:rsidRDefault="00445FAF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1068764F" w:rsidR="00445FAF" w:rsidRPr="00DE6ABC" w:rsidRDefault="000662FA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445FAF" w:rsidRPr="00DE6ABC" w:rsidRDefault="00445FAF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537022" w:rsidRPr="00DE6ABC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DE6ABC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DE6ABC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atap</w:t>
            </w:r>
            <w:proofErr w:type="spellEnd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Muka</w:t>
            </w:r>
            <w:proofErr w:type="spellEnd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Penugasan</w:t>
            </w:r>
            <w:proofErr w:type="spellEnd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proofErr w:type="spellEnd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Belajar</w:t>
            </w:r>
            <w:proofErr w:type="spellEnd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mandiri</w:t>
            </w:r>
            <w:proofErr w:type="spellEnd"/>
            <w:r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DE6ABC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DE6AB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</w:t>
            </w:r>
            <w:proofErr w:type="spellEnd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,</w:t>
            </w:r>
            <w:r w:rsidR="007E518B"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, </w:t>
            </w: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Umum</w:t>
            </w:r>
            <w:proofErr w:type="spellEnd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, </w:t>
            </w:r>
            <w:r w:rsidRPr="00DE6AB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E6AB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DE6ABC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DE6ABC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DE6ABC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E6ABC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CF3E38" w:rsidRPr="00DE6ABC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CF3E38" w:rsidRPr="00DE6ABC" w:rsidRDefault="00CF3E3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42FA676A" w:rsidR="00CF3E38" w:rsidRPr="00DE6ABC" w:rsidRDefault="00CF3E38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Haeran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rajuddin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06B94BC4" w:rsidR="00CF3E38" w:rsidRPr="00DE6ABC" w:rsidRDefault="00CF3E38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Hj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Rohay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ngkoke</w:t>
            </w:r>
            <w:proofErr w:type="spellEnd"/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CF3E38" w:rsidRPr="00DE6ABC" w:rsidRDefault="00CF3E38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Hendr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DE6ABC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DE6ABC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DE6ABC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ad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DE6ABC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DE6ABC" w14:paraId="0F7CA20F" w14:textId="77777777" w:rsidTr="00E85A50">
        <w:trPr>
          <w:trHeight w:val="850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DE6ABC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41E8A8DB" w14:textId="2CF174BA" w:rsidR="002330BE" w:rsidRPr="00DE6ABC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BE4694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</w:tc>
        <w:tc>
          <w:tcPr>
            <w:tcW w:w="5670" w:type="dxa"/>
            <w:gridSpan w:val="5"/>
          </w:tcPr>
          <w:p w14:paraId="154D1E93" w14:textId="2A64A00D" w:rsidR="002330BE" w:rsidRPr="00DE6ABC" w:rsidRDefault="007912FD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pemahaman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tentang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beserta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menyusun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membentuk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bumi</w:t>
            </w:r>
            <w:proofErr w:type="spellEnd"/>
          </w:p>
        </w:tc>
        <w:tc>
          <w:tcPr>
            <w:tcW w:w="567" w:type="dxa"/>
          </w:tcPr>
          <w:p w14:paraId="2C0B88FD" w14:textId="2CBFA136" w:rsidR="002330BE" w:rsidRPr="00DE6ABC" w:rsidRDefault="007912FD" w:rsidP="00BE469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6</w:t>
            </w:r>
          </w:p>
        </w:tc>
        <w:tc>
          <w:tcPr>
            <w:tcW w:w="6668" w:type="dxa"/>
            <w:gridSpan w:val="6"/>
          </w:tcPr>
          <w:p w14:paraId="26A47DD9" w14:textId="2520B6C4" w:rsidR="002330BE" w:rsidRPr="00DE6ABC" w:rsidRDefault="007912FD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proyeksi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berdasarkan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penalaran</w:t>
            </w:r>
            <w:proofErr w:type="spellEnd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912FD">
              <w:rPr>
                <w:rFonts w:asciiTheme="minorHAnsi" w:hAnsiTheme="minorHAnsi" w:cstheme="minorHAnsi"/>
                <w:sz w:val="22"/>
                <w:szCs w:val="22"/>
              </w:rPr>
              <w:t>ilmiah</w:t>
            </w:r>
            <w:bookmarkStart w:id="0" w:name="_GoBack"/>
            <w:bookmarkEnd w:id="0"/>
            <w:proofErr w:type="spellEnd"/>
          </w:p>
        </w:tc>
      </w:tr>
      <w:tr w:rsidR="001D594D" w:rsidRPr="00DE6ABC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DE6ABC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DE6ABC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DE6ABC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DE6ABC" w14:paraId="431E2BDE" w14:textId="77777777" w:rsidTr="007F49ED">
        <w:trPr>
          <w:trHeight w:val="20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DE6ABC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5" w:type="dxa"/>
            <w:gridSpan w:val="2"/>
          </w:tcPr>
          <w:p w14:paraId="06E4105F" w14:textId="7654B2A6" w:rsidR="00555D8B" w:rsidRPr="00DE6ABC" w:rsidRDefault="00555D8B" w:rsidP="00555D8B">
            <w:pPr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 - 1</w:t>
            </w:r>
          </w:p>
          <w:p w14:paraId="68E154AB" w14:textId="4CB23286" w:rsidR="00922FA4" w:rsidRPr="00DE6ABC" w:rsidRDefault="00555D8B" w:rsidP="00555D8B">
            <w:pPr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 - 2 CPMK - 3 CPMK - 4 CPMK - 5</w:t>
            </w:r>
          </w:p>
        </w:tc>
        <w:tc>
          <w:tcPr>
            <w:tcW w:w="12531" w:type="dxa"/>
            <w:gridSpan w:val="11"/>
          </w:tcPr>
          <w:p w14:paraId="63554A04" w14:textId="77777777" w:rsidR="00555D8B" w:rsidRPr="00DE6ABC" w:rsidRDefault="00555D8B" w:rsidP="00555D8B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emahami komponen dan karakteristik fisik lautan, termasuk suhu, salinitas, kepadatan, dan arus laut.</w:t>
            </w:r>
          </w:p>
          <w:p w14:paraId="4F356946" w14:textId="77777777" w:rsidR="00554044" w:rsidRPr="00DE6ABC" w:rsidRDefault="00554044" w:rsidP="00555D8B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emahami peran lautan dalam perubahan iklim global, termasuk sirkulasi termohalin dan penyerapan karbon dioksida.</w:t>
            </w:r>
          </w:p>
          <w:p w14:paraId="0A234756" w14:textId="06746B76" w:rsidR="00554044" w:rsidRPr="00DE6ABC" w:rsidRDefault="00554044" w:rsidP="00555D8B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emahami peran manusia dalam mempengaruhi lautan dan keberlanjutan sumber daya laut.</w:t>
            </w:r>
          </w:p>
          <w:p w14:paraId="65D723AA" w14:textId="77777777" w:rsidR="00555D8B" w:rsidRPr="00DE6ABC" w:rsidRDefault="00555D8B" w:rsidP="00555D8B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engidentifikasi dan menjelaskan keanekaragaman hayati lautan serta ekosistemnya.</w:t>
            </w:r>
          </w:p>
          <w:p w14:paraId="6A43B907" w14:textId="69567BE2" w:rsidR="00B6767D" w:rsidRPr="00DE6ABC" w:rsidRDefault="00554044" w:rsidP="007F49E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enjelaskan proses geologi yang terjadi di dasar lautan, seperti pembentukan gunung bawah laut dan palung.</w:t>
            </w:r>
          </w:p>
        </w:tc>
      </w:tr>
      <w:tr w:rsidR="001D594D" w:rsidRPr="00DE6ABC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DE6ABC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DE6AB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DE6AB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790298" w:rsidRPr="00DE6ABC" w14:paraId="22C7752C" w14:textId="77777777" w:rsidTr="00881B6A">
        <w:trPr>
          <w:trHeight w:val="454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790298" w:rsidRPr="00DE6ABC" w:rsidRDefault="0079029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10" w:type="dxa"/>
            <w:gridSpan w:val="3"/>
          </w:tcPr>
          <w:p w14:paraId="04D86D03" w14:textId="4498E639" w:rsidR="00790298" w:rsidRPr="00DE6ABC" w:rsidRDefault="00881B6A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1</w:t>
            </w:r>
          </w:p>
          <w:p w14:paraId="6AC1B741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165BEF6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9A989BB" w14:textId="38C4E4C3" w:rsidR="00881B6A" w:rsidRPr="00DE6ABC" w:rsidRDefault="00881B6A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2</w:t>
            </w:r>
          </w:p>
          <w:p w14:paraId="04347A6A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4153EED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484261C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0CF5811" w14:textId="7488CE53" w:rsidR="00881B6A" w:rsidRPr="00DE6ABC" w:rsidRDefault="00881B6A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3</w:t>
            </w:r>
          </w:p>
          <w:p w14:paraId="0AB75AB8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C0CCC7E" w14:textId="77777777" w:rsidR="00300F53" w:rsidRPr="00DE6ABC" w:rsidRDefault="00300F53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954855B" w14:textId="77777777" w:rsidR="00300F53" w:rsidRPr="00DE6ABC" w:rsidRDefault="00300F53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99E7954" w14:textId="720DDFED" w:rsidR="00881B6A" w:rsidRPr="00DE6ABC" w:rsidRDefault="00881B6A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4</w:t>
            </w:r>
          </w:p>
          <w:p w14:paraId="5A899F91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9D71799" w14:textId="77777777" w:rsidR="00F450BC" w:rsidRPr="00DE6ABC" w:rsidRDefault="00F450BC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30EF7FD" w14:textId="249B36B0" w:rsidR="00881B6A" w:rsidRPr="00DE6ABC" w:rsidRDefault="00881B6A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5</w:t>
            </w:r>
          </w:p>
        </w:tc>
        <w:tc>
          <w:tcPr>
            <w:tcW w:w="12106" w:type="dxa"/>
            <w:gridSpan w:val="10"/>
          </w:tcPr>
          <w:p w14:paraId="3D85BF4F" w14:textId="1EBE7717" w:rsidR="00881B6A" w:rsidRPr="00DE6ABC" w:rsidRDefault="00C27432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lastRenderedPageBreak/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materi terkait s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uhu, salinitas, kepadatan, dan sirkulasi laut.</w:t>
            </w:r>
          </w:p>
          <w:p w14:paraId="2A89C704" w14:textId="051A856E" w:rsidR="00CF2062" w:rsidRPr="00DE6ABC" w:rsidRDefault="00C27432" w:rsidP="00881B6A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materi terkait g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elombang, arus, dan pasang surut.</w:t>
            </w:r>
          </w:p>
          <w:p w14:paraId="1C2229F0" w14:textId="77777777" w:rsidR="00300F53" w:rsidRPr="00DE6ABC" w:rsidRDefault="00300F53" w:rsidP="00300F53">
            <w:pPr>
              <w:pStyle w:val="ListParagraph"/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6488796B" w14:textId="174D387B" w:rsidR="002577AF" w:rsidRPr="00DE6ABC" w:rsidRDefault="00C27432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materi terkait p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ola iklim dan perubahan iklim global.</w:t>
            </w:r>
          </w:p>
          <w:p w14:paraId="38D30E94" w14:textId="15A2246B" w:rsidR="002577AF" w:rsidRPr="00DE6ABC" w:rsidRDefault="002577AF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p</w:t>
            </w: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eranan lautan dalam siklus biogeokimia, seperti siklus karbon, nitrogen, dan fosfor</w:t>
            </w:r>
          </w:p>
          <w:p w14:paraId="59CE994D" w14:textId="65DC126F" w:rsidR="002577AF" w:rsidRPr="00DE6ABC" w:rsidRDefault="002577AF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i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omposis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air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ar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nutrie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olutan</w:t>
            </w:r>
            <w:proofErr w:type="spellEnd"/>
          </w:p>
          <w:p w14:paraId="3B7DEECB" w14:textId="77777777" w:rsidR="002577AF" w:rsidRPr="00DE6ABC" w:rsidRDefault="002577AF" w:rsidP="00881B6A">
            <w:p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607C5AA8" w14:textId="56FE8BC3" w:rsidR="00881B6A" w:rsidRPr="00DE6ABC" w:rsidRDefault="00470E5F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s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truktur dasar laut, seperti dataran kontinental, batas benua-laut, dan lembah laut.</w:t>
            </w:r>
          </w:p>
          <w:p w14:paraId="71203C9F" w14:textId="371FF2A0" w:rsidR="00F450BC" w:rsidRPr="00DE6ABC" w:rsidRDefault="00470E5F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b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atuan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proses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geologi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di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dasar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laut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pengendapan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sedimen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pembentukan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fitur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geologis</w:t>
            </w:r>
            <w:proofErr w:type="spellEnd"/>
            <w:r w:rsidR="00881B6A" w:rsidRPr="00DE6ABC">
              <w:rPr>
                <w:rFonts w:asciiTheme="minorHAnsi" w:hAnsiTheme="minorHAnsi" w:cstheme="minorHAnsi"/>
                <w:sz w:val="22"/>
                <w:lang w:val="en-ID"/>
              </w:rPr>
              <w:t>.</w:t>
            </w:r>
          </w:p>
          <w:p w14:paraId="6AB8B688" w14:textId="77777777" w:rsidR="00300F53" w:rsidRPr="00DE6ABC" w:rsidRDefault="00300F53" w:rsidP="00300F53">
            <w:pPr>
              <w:pStyle w:val="ListParagraph"/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</w:p>
          <w:p w14:paraId="0F6B6CE2" w14:textId="10E9B70E" w:rsidR="00881B6A" w:rsidRPr="00DE6ABC" w:rsidRDefault="004B3890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e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kosistem laut dan zonasi biologis di laut.</w:t>
            </w:r>
          </w:p>
          <w:p w14:paraId="273CC75C" w14:textId="2120C5F2" w:rsidR="00881B6A" w:rsidRPr="00DE6ABC" w:rsidRDefault="004B3890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ngk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lasifikasi</w:t>
            </w: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kan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 xml:space="preserve"> organisme laut dan interaksi ekosistem.</w:t>
            </w:r>
          </w:p>
          <w:p w14:paraId="4D49A8E6" w14:textId="77777777" w:rsidR="00F450BC" w:rsidRPr="00DE6ABC" w:rsidRDefault="00F450BC" w:rsidP="00881B6A">
            <w:p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0CEFE528" w14:textId="392D1C22" w:rsidR="00881B6A" w:rsidRPr="00DE6ABC" w:rsidRDefault="00803D75" w:rsidP="00300F53">
            <w:pPr>
              <w:pStyle w:val="ListParagraph"/>
              <w:numPr>
                <w:ilvl w:val="0"/>
                <w:numId w:val="35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materi terkait p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olusi laut dan dampaknya terhadap kehidupan laut.</w:t>
            </w:r>
          </w:p>
          <w:p w14:paraId="0193EBBD" w14:textId="21FB847C" w:rsidR="00790298" w:rsidRPr="00DE6ABC" w:rsidRDefault="00075E52" w:rsidP="00300F5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p</w:t>
            </w:r>
            <w:r w:rsidR="00881B6A" w:rsidRPr="00DE6ABC">
              <w:rPr>
                <w:rFonts w:asciiTheme="minorHAnsi" w:hAnsiTheme="minorHAnsi" w:cstheme="minorHAnsi"/>
                <w:sz w:val="22"/>
                <w:lang w:val="de-DE"/>
              </w:rPr>
              <w:t>engelolaan sumber daya laut dan konservasi kelautan</w:t>
            </w:r>
          </w:p>
        </w:tc>
      </w:tr>
      <w:tr w:rsidR="00AD0718" w:rsidRPr="00DE6ABC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DE6ABC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lastRenderedPageBreak/>
              <w:t>Deskripsi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DE6ABC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64A6B07B" w:rsidR="00AD0718" w:rsidRPr="00DE6ABC" w:rsidRDefault="00A72A6A" w:rsidP="00A72A6A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Mata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uliah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in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membaha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ntang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stud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ilmiah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mengena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arakteristi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fisi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bi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e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sert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ngaruhny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hadap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ehidup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di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Bumi</w:t>
            </w:r>
            <w:proofErr w:type="spellEnd"/>
            <w:r w:rsidRPr="00DE6ABC">
              <w:rPr>
                <w:rFonts w:asciiTheme="minorHAnsi" w:hAnsiTheme="minorHAnsi" w:cstheme="minorHAnsi"/>
                <w:sz w:val="24"/>
                <w:szCs w:val="22"/>
              </w:rPr>
              <w:t xml:space="preserve"> </w:t>
            </w:r>
          </w:p>
        </w:tc>
      </w:tr>
      <w:tr w:rsidR="00AD0718" w:rsidRPr="00DE6ABC" w14:paraId="2B75DF7D" w14:textId="77777777" w:rsidTr="00F156EC">
        <w:trPr>
          <w:trHeight w:val="226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DE6ABC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717B5999" w14:textId="211669A1" w:rsidR="00934759" w:rsidRPr="00DE6ABC" w:rsidRDefault="00934759" w:rsidP="006C2343">
            <w:pPr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1.</w:t>
            </w:r>
            <w:r w:rsidRPr="00DE6ABC">
              <w:rPr>
                <w:rFonts w:asciiTheme="minorHAnsi" w:hAnsiTheme="minorHAnsi" w:cstheme="minorHAnsi"/>
                <w:lang w:val="de-DE"/>
              </w:rPr>
              <w:t xml:space="preserve"> </w:t>
            </w: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Karakteristik Fisik Lautan</w:t>
            </w:r>
          </w:p>
          <w:p w14:paraId="242937B2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Suhu, salinitas, kepadatan, dan sirkulasi laut.</w:t>
            </w:r>
          </w:p>
          <w:p w14:paraId="5C4A7DE8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Gelombang, arus, dan pasang surut.</w:t>
            </w:r>
          </w:p>
          <w:p w14:paraId="30CD09BE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Pola iklim dan perubahan iklim global.</w:t>
            </w:r>
          </w:p>
          <w:p w14:paraId="44FB9D68" w14:textId="4D4C7E88" w:rsidR="00934759" w:rsidRPr="00DE6ABC" w:rsidRDefault="00934759" w:rsidP="006C2343">
            <w:pPr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2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e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sa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an</w:t>
            </w:r>
            <w:proofErr w:type="spellEnd"/>
          </w:p>
          <w:p w14:paraId="03D28164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Struktur dasar laut, seperti dataran kontinental, batas benua-laut, dan lembah laut.</w:t>
            </w:r>
          </w:p>
          <w:p w14:paraId="3DBA8E4E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Batu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proses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e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di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sa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ngendap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sedime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mbentuk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fit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eologi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.</w:t>
            </w:r>
          </w:p>
          <w:p w14:paraId="38F209EC" w14:textId="0EE8F79E" w:rsidR="00934759" w:rsidRPr="00DE6ABC" w:rsidRDefault="00934759" w:rsidP="006C2343">
            <w:pPr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3. Kimia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an</w:t>
            </w:r>
            <w:proofErr w:type="spellEnd"/>
          </w:p>
          <w:p w14:paraId="3873766E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omposis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air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ar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nutrie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ol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.</w:t>
            </w:r>
          </w:p>
          <w:p w14:paraId="40932FAE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Peran lautan dalam siklus biogeokimia, seperti siklus karbon, nitrogen, dan fosfor.</w:t>
            </w:r>
          </w:p>
          <w:p w14:paraId="6998F841" w14:textId="59BC341D" w:rsidR="00934759" w:rsidRPr="00DE6ABC" w:rsidRDefault="00934759" w:rsidP="006C2343">
            <w:pPr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4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Keanekaragam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Hayat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an</w:t>
            </w:r>
            <w:proofErr w:type="spellEnd"/>
          </w:p>
          <w:p w14:paraId="2C78D1D9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Ekosistem laut dan zonasi biologis di laut.</w:t>
            </w:r>
          </w:p>
          <w:p w14:paraId="32172B74" w14:textId="77777777" w:rsidR="00934759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Klasifikasi organisme laut dan interaksi ekosistem.</w:t>
            </w:r>
          </w:p>
          <w:p w14:paraId="3DEACEC4" w14:textId="34FFC3BB" w:rsidR="00934759" w:rsidRPr="00DE6ABC" w:rsidRDefault="00934759" w:rsidP="006C2343">
            <w:pPr>
              <w:jc w:val="both"/>
              <w:rPr>
                <w:rFonts w:asciiTheme="minorHAnsi" w:hAnsiTheme="minorHAnsi" w:cstheme="minorHAnsi"/>
                <w:sz w:val="22"/>
                <w:lang w:val="en-ID"/>
              </w:rPr>
            </w:pPr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5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ngaruh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Manus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ad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an</w:t>
            </w:r>
            <w:proofErr w:type="spellEnd"/>
          </w:p>
          <w:p w14:paraId="0E45A7A0" w14:textId="77777777" w:rsidR="009204D5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sz w:val="22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Polusi laut dan dampaknya terhadap kehidupan laut.</w:t>
            </w:r>
          </w:p>
          <w:p w14:paraId="2196A648" w14:textId="213C5827" w:rsidR="003874FF" w:rsidRPr="00DE6ABC" w:rsidRDefault="00934759" w:rsidP="006C2343">
            <w:pPr>
              <w:numPr>
                <w:ilvl w:val="0"/>
                <w:numId w:val="28"/>
              </w:numPr>
              <w:autoSpaceDE/>
              <w:autoSpaceDN/>
              <w:jc w:val="both"/>
              <w:rPr>
                <w:rFonts w:asciiTheme="minorHAnsi" w:hAnsiTheme="minorHAnsi" w:cstheme="minorHAnsi"/>
                <w:lang w:val="de-DE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Pengelolaan sumber daya laut dan konservasi kelautan.</w:t>
            </w:r>
          </w:p>
        </w:tc>
      </w:tr>
      <w:tr w:rsidR="00AD0718" w:rsidRPr="00DE6ABC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DE6ABC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DE6ABC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DE6ABC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D0718" w:rsidRPr="00DE6ABC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DE6ABC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14A5833E" w14:textId="77777777" w:rsidR="007D063C" w:rsidRPr="00DE6ABC" w:rsidRDefault="007D063C" w:rsidP="007D063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Boggs, S. Jr.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Ed.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1995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DE6ABC">
              <w:rPr>
                <w:rFonts w:asciiTheme="minorHAnsi" w:hAnsiTheme="minorHAnsi" w:cstheme="minorHAnsi"/>
                <w:i/>
                <w:sz w:val="22"/>
                <w:szCs w:val="22"/>
                <w:lang w:val="id-ID"/>
              </w:rPr>
              <w:t>Principles of Sedimentology and</w:t>
            </w:r>
            <w:r w:rsidRPr="00DE6ABC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DE6ABC">
              <w:rPr>
                <w:rFonts w:asciiTheme="minorHAnsi" w:hAnsiTheme="minorHAnsi" w:cstheme="minorHAnsi"/>
                <w:i/>
                <w:sz w:val="22"/>
                <w:szCs w:val="22"/>
                <w:lang w:val="id-ID"/>
              </w:rPr>
              <w:t>Stratigraphy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2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id-ID"/>
              </w:rPr>
              <w:t>nd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 xml:space="preserve"> 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dition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Prentice Hall, Inc.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U.S.A</w:t>
            </w:r>
          </w:p>
          <w:p w14:paraId="08894022" w14:textId="2CA89BE5" w:rsidR="00955BAC" w:rsidRPr="00DE6ABC" w:rsidRDefault="007D063C" w:rsidP="007D063C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410"/>
              <w:contextualSpacing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Hutabarat,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S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dan Evans, S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. 1984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DE6ABC">
              <w:rPr>
                <w:rFonts w:asciiTheme="minorHAnsi" w:hAnsiTheme="minorHAnsi" w:cstheme="minorHAnsi"/>
                <w:i/>
                <w:sz w:val="22"/>
                <w:szCs w:val="22"/>
                <w:lang w:val="id-ID"/>
              </w:rPr>
              <w:t>Pengantar Oseanografi</w:t>
            </w:r>
            <w:r w:rsidRPr="00DE6ABC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Universitas Indonesia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Jakarta, Indonesia</w:t>
            </w: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AD0718" w:rsidRPr="00DE6ABC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DE6ABC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DE6ABC" w:rsidRDefault="00AD0718" w:rsidP="007D063C">
            <w:pPr>
              <w:autoSpaceDE/>
              <w:autoSpaceDN/>
              <w:ind w:left="41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DE6ABC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DE6ABC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30" w:rsidRPr="00DE6ABC" w14:paraId="3A4F386E" w14:textId="77777777" w:rsidTr="00B72145">
        <w:trPr>
          <w:trHeight w:val="170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DE6ABC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232B34E8" w:rsidR="005221EE" w:rsidRPr="00DE6ABC" w:rsidRDefault="00B72145" w:rsidP="00B72145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-</w:t>
            </w:r>
          </w:p>
        </w:tc>
      </w:tr>
      <w:tr w:rsidR="00AD0718" w:rsidRPr="00DE6ABC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DE6ABC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687F5111" w14:textId="77777777" w:rsidR="00B72145" w:rsidRPr="00DE6ABC" w:rsidRDefault="00B72145" w:rsidP="00B72145">
            <w:pPr>
              <w:pStyle w:val="ListParagraph"/>
              <w:numPr>
                <w:ilvl w:val="0"/>
                <w:numId w:val="6"/>
              </w:numPr>
              <w:ind w:left="41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r.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Ir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j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hay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angkoke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, M.T. (D61-RL)</w:t>
            </w:r>
          </w:p>
          <w:p w14:paraId="38DF860E" w14:textId="7755D7EB" w:rsidR="00A82C4C" w:rsidRPr="00DE6ABC" w:rsidRDefault="00B72145" w:rsidP="00B72145">
            <w:pPr>
              <w:pStyle w:val="ListParagraph"/>
              <w:numPr>
                <w:ilvl w:val="0"/>
                <w:numId w:val="6"/>
              </w:numPr>
              <w:ind w:left="41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Dr. Ir.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Haeran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rajuddi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, M.T. (D61-HS)</w:t>
            </w:r>
          </w:p>
        </w:tc>
      </w:tr>
      <w:tr w:rsidR="00AD0718" w:rsidRPr="00DE6ABC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DE6ABC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DE6AB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2002B6CA" w:rsidR="00AD0718" w:rsidRPr="00DE6ABC" w:rsidRDefault="00B72145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DE6ABC" w:rsidRDefault="00E31800" w:rsidP="009B7DF1"/>
    <w:p w14:paraId="5456728A" w14:textId="77777777" w:rsidR="00EB6D32" w:rsidRPr="00DE6ABC" w:rsidRDefault="00EB6D32" w:rsidP="009B7DF1"/>
    <w:p w14:paraId="137503A8" w14:textId="77777777" w:rsidR="00EB6D32" w:rsidRPr="00DE6ABC" w:rsidRDefault="00EB6D32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DE6ABC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DE6ABC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DE6A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DE6ABC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DE6ABC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DE6ABC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DE6A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DE6A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DE6A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DE6A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DE6ABC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DE6A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DE6ABC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DE6AB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DE6A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DE6A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DE6A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DE6A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DE6A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DE6A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DE6ABC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DE6A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53E9A0B1" w:rsidR="00A153D2" w:rsidRPr="00DE6ABC" w:rsidRDefault="00B23EF9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mahami materi terkait suhu, salinitas, kepadatan, dan sirkulasi laut.</w:t>
            </w:r>
          </w:p>
        </w:tc>
        <w:tc>
          <w:tcPr>
            <w:tcW w:w="632" w:type="pct"/>
            <w:shd w:val="clear" w:color="auto" w:fill="auto"/>
          </w:tcPr>
          <w:p w14:paraId="25E1F205" w14:textId="0004FD28" w:rsidR="00A153D2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mahami materi terkait suhu, salinitas, kepadatan, dan sirkulasi laut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7DBAB456" w:rsidR="00A153D2" w:rsidRPr="00DE6ABC" w:rsidRDefault="00443E9E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A153D2"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rancangan </w:t>
            </w:r>
            <w:r w:rsidR="00B23EF9"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teri terkait sifak fisik air laut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DE6ABC">
              <w:rPr>
                <w:rStyle w:val="fontstyle01"/>
                <w:color w:val="auto"/>
              </w:rPr>
              <w:t xml:space="preserve"> 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584DE3CD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DE6ABC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39B731A4" w:rsidR="00A153D2" w:rsidRPr="00DE6ABC" w:rsidRDefault="00B23EF9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DE6AB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62A8BF5" w14:textId="72916789" w:rsidR="00A153D2" w:rsidRPr="00DE6ABC" w:rsidRDefault="00B23EF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gelombang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r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asang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ur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58675340" w14:textId="378D80FD" w:rsidR="00A153D2" w:rsidRPr="00DE6ABC" w:rsidRDefault="00A153D2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gelombang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4134219D" w:rsidR="00A153D2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gelombang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4CD39268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5A2BD14B" w:rsidR="00A153D2" w:rsidRPr="00DE6ABC" w:rsidRDefault="00B23EF9" w:rsidP="00B23EF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r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1D82475E" w:rsidR="00A153D2" w:rsidRPr="00DE6ABC" w:rsidRDefault="00B23EF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rus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K</w:t>
            </w:r>
            <w:r w:rsidRPr="00DE6ABC">
              <w:rPr>
                <w:b/>
                <w:bCs/>
                <w:lang w:eastAsia="id-ID"/>
              </w:rPr>
              <w:t>ui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2</w:t>
            </w:r>
          </w:p>
          <w:p w14:paraId="0E2EA670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26A3BA5D" w:rsidR="00A153D2" w:rsidRPr="00DE6ABC" w:rsidRDefault="00B23EF9" w:rsidP="00B23EF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asang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urut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0DE29C67" w:rsidR="00A153D2" w:rsidRPr="00DE6ABC" w:rsidRDefault="00B23EF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asang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urut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3</w:t>
            </w:r>
          </w:p>
          <w:p w14:paraId="6C7F7667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5E4169FE" w:rsidR="00A153D2" w:rsidRPr="00DE6ABC" w:rsidRDefault="00B23EF9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DE6AB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4356123" w14:textId="0377391D" w:rsidR="00A153D2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ol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kli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ubah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kli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global.</w:t>
            </w:r>
          </w:p>
        </w:tc>
        <w:tc>
          <w:tcPr>
            <w:tcW w:w="632" w:type="pct"/>
            <w:shd w:val="clear" w:color="auto" w:fill="auto"/>
          </w:tcPr>
          <w:p w14:paraId="0EDC348D" w14:textId="35290470" w:rsidR="00A153D2" w:rsidRPr="00DE6ABC" w:rsidRDefault="00B23EF9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ol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kli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ubah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kli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global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29F2CF47" w:rsidR="00A153D2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proofErr w:type="gram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ol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kli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ubah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ikli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global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4</w:t>
            </w:r>
          </w:p>
          <w:p w14:paraId="5E650693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DE6A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23EF9" w:rsidRPr="00DE6ABC" w14:paraId="218CD306" w14:textId="77777777" w:rsidTr="00A153D2">
        <w:tc>
          <w:tcPr>
            <w:tcW w:w="219" w:type="pct"/>
            <w:shd w:val="clear" w:color="auto" w:fill="auto"/>
          </w:tcPr>
          <w:p w14:paraId="2D82ECF1" w14:textId="7F245942" w:rsidR="00B23EF9" w:rsidRPr="00DE6ABC" w:rsidRDefault="00B23EF9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-7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17FCAA7" w14:textId="21D37B25" w:rsidR="00B23EF9" w:rsidRPr="00DE6ABC" w:rsidRDefault="00B23EF9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5D0DA828" w14:textId="2C44FB1B" w:rsidR="00B23EF9" w:rsidRPr="00DE6ABC" w:rsidRDefault="00B23EF9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eran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iogeo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arbo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nitrogen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fosfor</w:t>
            </w:r>
            <w:proofErr w:type="spellEnd"/>
          </w:p>
          <w:p w14:paraId="12C8B0D8" w14:textId="40FCF055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5A41E06" w14:textId="77777777" w:rsidR="00B23EF9" w:rsidRPr="00DE6ABC" w:rsidRDefault="00B23EF9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an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l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iogeo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arbo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nitrogen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fosfor</w:t>
            </w:r>
            <w:proofErr w:type="spellEnd"/>
          </w:p>
          <w:p w14:paraId="38351966" w14:textId="1C6BFBB5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056395CE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B23EF9" w:rsidRPr="00DE6ABC" w:rsidRDefault="00B23EF9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CA8A14" w14:textId="5CACFA3E" w:rsidR="00B23EF9" w:rsidRPr="00DE6ABC" w:rsidRDefault="00B23EF9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 </w:t>
            </w:r>
            <w:proofErr w:type="spellStart"/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stat</w:t>
            </w:r>
            <w:proofErr w:type="spellEnd"/>
          </w:p>
          <w:p w14:paraId="5E81A1F2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C5C747" w14:textId="77777777" w:rsidR="00B23EF9" w:rsidRPr="00DE6ABC" w:rsidRDefault="00B23EF9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an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iogeo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arbo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nitrogen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fosfor</w:t>
            </w:r>
            <w:proofErr w:type="spellEnd"/>
          </w:p>
          <w:p w14:paraId="1D6047C3" w14:textId="1BCBBAB1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02C43294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524EA1A6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B23EF9" w:rsidRPr="00DE6ABC" w:rsidRDefault="00B23EF9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5</w:t>
            </w:r>
          </w:p>
          <w:p w14:paraId="4E1B7EAB" w14:textId="77777777" w:rsidR="00B23EF9" w:rsidRPr="00DE6ABC" w:rsidRDefault="00B23EF9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B23EF9" w:rsidRPr="00DE6ABC" w:rsidRDefault="00B23EF9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B23EF9" w:rsidRPr="00DE6ABC" w:rsidRDefault="00B23EF9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74D4001F" w14:textId="77777777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23EF9" w:rsidRPr="00DE6ABC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30812FF7" w:rsidR="00B23EF9" w:rsidRPr="00DE6ABC" w:rsidRDefault="00B23EF9" w:rsidP="00B23EF9">
            <w:pPr>
              <w:ind w:left="-90" w:right="-108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1F12A03" w14:textId="4D33F368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BE5874A" w14:textId="3CDF0DD1" w:rsidR="00B23EF9" w:rsidRPr="00DE6ABC" w:rsidRDefault="00B23EF9" w:rsidP="00B23EF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ngetahu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hubung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an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iogeo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arbo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nitrogen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fosfor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17DD9F7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B23EF9" w:rsidRPr="00DE6ABC" w:rsidRDefault="00B23EF9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 </w:t>
            </w:r>
            <w:proofErr w:type="spellStart"/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195FE253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ngetahu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hubung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eran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iogeokimi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A26708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B23EF9" w:rsidRPr="00DE6ABC" w:rsidRDefault="00B23EF9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B23EF9" w:rsidRPr="00DE6ABC" w:rsidRDefault="00B23EF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B23EF9" w:rsidRPr="00DE6ABC" w:rsidRDefault="00B23EF9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6</w:t>
            </w:r>
          </w:p>
          <w:p w14:paraId="1D43C5BC" w14:textId="77777777" w:rsidR="00B23EF9" w:rsidRPr="00DE6ABC" w:rsidRDefault="00B23EF9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B23EF9" w:rsidRPr="00DE6ABC" w:rsidRDefault="00B23EF9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B23EF9" w:rsidRPr="00DE6ABC" w:rsidRDefault="00B23EF9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B23EF9" w:rsidRPr="00DE6ABC" w:rsidRDefault="00B23EF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B23EF9" w:rsidRPr="00DE6ABC" w:rsidRDefault="00B23EF9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DE6ABC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DE6ABC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  <w:r w:rsidRPr="00DE6ABC">
              <w:rPr>
                <w:rStyle w:val="fontstyle01"/>
                <w:color w:val="auto"/>
              </w:rPr>
              <w:t>-</w:t>
            </w: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4135533E" w:rsidR="00A153D2" w:rsidRPr="00DE6ABC" w:rsidRDefault="00B23EF9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DE6AB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EB2353C" w14:textId="4289ABAA" w:rsidR="00A153D2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air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garam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nutrie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polutan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65B0F2DF" w14:textId="2095621D" w:rsidR="00A153D2" w:rsidRPr="00DE6ABC" w:rsidRDefault="00A153D2" w:rsidP="00B23EF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air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(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Garam,Nutriwn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Polutan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DE6ABC" w:rsidRDefault="00A153D2" w:rsidP="00A153D2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1DE1BA18" w14:textId="77777777" w:rsidR="00B23EF9" w:rsidRPr="00DE6ABC" w:rsidRDefault="00B23EF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44FDC62D" w:rsidR="00A153D2" w:rsidRPr="00DE6ABC" w:rsidRDefault="00B23EF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air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29A02B9A" w14:textId="7CF6BE75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DE6A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6E532822" w:rsidR="00A153D2" w:rsidRPr="00DE6ABC" w:rsidRDefault="00A153D2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mendeskripsi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air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(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Garam,Nutriwn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Polutan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3EA48AAC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12D2FE90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DE6A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1470DB94" w:rsidR="00A153D2" w:rsidRPr="00DE6ABC" w:rsidRDefault="00A153D2" w:rsidP="00B23EF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menganlisis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air </w:t>
            </w:r>
            <w:proofErr w:type="spellStart"/>
            <w:r w:rsidR="00B23EF9"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426FDF2F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1C5DB468" w:rsidR="00A153D2" w:rsidRPr="00DE6ABC" w:rsidRDefault="00B23EF9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DE6AB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6C10F38" w14:textId="34E37774" w:rsidR="00A153D2" w:rsidRPr="00DE6ABC" w:rsidRDefault="00B23EF9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trukt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ta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ontinental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ata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enua-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embah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771984F" w14:textId="714D620A" w:rsidR="00A153D2" w:rsidRPr="00DE6ABC" w:rsidRDefault="00DE6ABC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strukt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ta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continental,bata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benua-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lembah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EC1231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1F2FDB5C" w:rsidR="00A153D2" w:rsidRPr="00DE6ABC" w:rsidRDefault="00A153D2" w:rsidP="00DE6AB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443E9E"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</w:t>
            </w:r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Struktur dasar laut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108036BD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1BB08F0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6098CECB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DE6ABC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60E93D92" w:rsidR="00A153D2" w:rsidRPr="00DE6ABC" w:rsidRDefault="00A153D2" w:rsidP="00DE6ABC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bedakan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struktur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dataran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continental,batas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benua-laut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lembah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4E4392FE" w:rsidR="00A153D2" w:rsidRPr="00DE6ABC" w:rsidRDefault="00A153D2" w:rsidP="00DE6ABC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bedakan Struktur dasar laut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003BEE5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3F25669A" w:rsidR="00A153D2" w:rsidRPr="00DE6ABC" w:rsidRDefault="00DE6ABC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b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atu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proses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e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di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sa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ngendap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sedime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mbentuk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fitur</w:t>
            </w:r>
            <w:proofErr w:type="spellEnd"/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2190D62D" w:rsidR="00A153D2" w:rsidRPr="00DE6ABC" w:rsidRDefault="00DE6ABC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lang w:val="de-DE"/>
              </w:rPr>
              <w:t>Mampu memaham</w:t>
            </w:r>
            <w:r w:rsidRPr="00DE6AB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 b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atu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proses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geolog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di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sa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,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termasuk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ngendap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sedime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pembentuk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lang w:val="en-ID"/>
              </w:rPr>
              <w:t>fitur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7B1D2B0D" w:rsidR="00A153D2" w:rsidRPr="00DE6ABC" w:rsidRDefault="00A153D2" w:rsidP="00DE6AB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ahami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atuan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sar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aut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5A98AF22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DE6ABC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11DF0DBE" w:rsidR="00A153D2" w:rsidRPr="00DE6ABC" w:rsidRDefault="00A153D2" w:rsidP="00DE6A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DE6ABC" w:rsidRPr="00DE6ABC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7C0E4A18" w14:textId="1A1F5B5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DE6ABC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DE6A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DE6ABC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DE6AB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DE6ABC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DE6AB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E6AB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153D2" w:rsidRPr="00DE6AB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E6AB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DE6AB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E6AB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153D2" w:rsidRPr="00DE6ABC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DE6A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153D2" w:rsidRPr="00DE6AB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DE6AB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E6AB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E6A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DE6A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448E32B3" w14:textId="77777777" w:rsidR="00A153D2" w:rsidRPr="00DE6ABC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DE6ABC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DE6ABC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DE6ABC">
        <w:rPr>
          <w:rFonts w:asciiTheme="minorHAnsi" w:hAnsiTheme="minorHAnsi" w:cstheme="minorHAnsi"/>
          <w:b/>
          <w:bCs/>
          <w:sz w:val="24"/>
          <w:szCs w:val="24"/>
        </w:rPr>
        <w:t>Rubrik</w:t>
      </w:r>
      <w:proofErr w:type="spellEnd"/>
      <w:r w:rsidRPr="00DE6ABC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DE6ABC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DE6ABC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DE6ABC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153D2" w:rsidRPr="00DE6ABC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DE6AB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DE6ABC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DE6AB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DE6ABC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DE6AB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DE6ABC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DE6AB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DE6ABC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DE6AB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E6ABC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DE6ABC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DE6ABC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6ABC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6ABC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6ABC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6ABC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DE6A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6ABC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DE6ABC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DE6ABC">
        <w:rPr>
          <w:noProof/>
        </w:rPr>
        <w:lastRenderedPageBreak/>
        <w:drawing>
          <wp:inline distT="0" distB="0" distL="0" distR="0" wp14:anchorId="5649A183" wp14:editId="046FECD1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DE6ABC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8EBCF9" w14:textId="77777777" w:rsidR="000210C6" w:rsidRDefault="000210C6">
      <w:r>
        <w:separator/>
      </w:r>
    </w:p>
  </w:endnote>
  <w:endnote w:type="continuationSeparator" w:id="0">
    <w:p w14:paraId="0B988EAF" w14:textId="77777777" w:rsidR="000210C6" w:rsidRDefault="00021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B23EF9" w:rsidRPr="00F66B4D" w:rsidRDefault="00B23EF9">
    <w:pPr>
      <w:pStyle w:val="Footer"/>
      <w:jc w:val="right"/>
      <w:rPr>
        <w:b/>
      </w:rPr>
    </w:pPr>
  </w:p>
  <w:p w14:paraId="4B8C0524" w14:textId="77777777" w:rsidR="00B23EF9" w:rsidRDefault="00B23E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D2499D" w14:textId="77777777" w:rsidR="000210C6" w:rsidRDefault="000210C6">
      <w:r>
        <w:separator/>
      </w:r>
    </w:p>
  </w:footnote>
  <w:footnote w:type="continuationSeparator" w:id="0">
    <w:p w14:paraId="5735D01C" w14:textId="77777777" w:rsidR="000210C6" w:rsidRDefault="00021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F724F3"/>
    <w:multiLevelType w:val="hybridMultilevel"/>
    <w:tmpl w:val="923A3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7F6BFD"/>
    <w:multiLevelType w:val="hybridMultilevel"/>
    <w:tmpl w:val="A650CE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B55FB4"/>
    <w:multiLevelType w:val="hybridMultilevel"/>
    <w:tmpl w:val="79CE3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4A75DC"/>
    <w:multiLevelType w:val="hybridMultilevel"/>
    <w:tmpl w:val="30244C1A"/>
    <w:lvl w:ilvl="0" w:tplc="DC22C908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36370E8A"/>
    <w:multiLevelType w:val="multilevel"/>
    <w:tmpl w:val="DB5E3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5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1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3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66543E9"/>
    <w:multiLevelType w:val="hybridMultilevel"/>
    <w:tmpl w:val="7BF02EF8"/>
    <w:lvl w:ilvl="0" w:tplc="45320640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4"/>
  </w:num>
  <w:num w:numId="3">
    <w:abstractNumId w:val="32"/>
  </w:num>
  <w:num w:numId="4">
    <w:abstractNumId w:val="34"/>
  </w:num>
  <w:num w:numId="5">
    <w:abstractNumId w:val="10"/>
  </w:num>
  <w:num w:numId="6">
    <w:abstractNumId w:val="12"/>
  </w:num>
  <w:num w:numId="7">
    <w:abstractNumId w:val="7"/>
  </w:num>
  <w:num w:numId="8">
    <w:abstractNumId w:val="21"/>
  </w:num>
  <w:num w:numId="9">
    <w:abstractNumId w:val="8"/>
  </w:num>
  <w:num w:numId="10">
    <w:abstractNumId w:val="28"/>
  </w:num>
  <w:num w:numId="11">
    <w:abstractNumId w:val="27"/>
  </w:num>
  <w:num w:numId="12">
    <w:abstractNumId w:val="15"/>
  </w:num>
  <w:num w:numId="13">
    <w:abstractNumId w:val="31"/>
  </w:num>
  <w:num w:numId="14">
    <w:abstractNumId w:val="13"/>
  </w:num>
  <w:num w:numId="15">
    <w:abstractNumId w:val="3"/>
  </w:num>
  <w:num w:numId="16">
    <w:abstractNumId w:val="1"/>
  </w:num>
  <w:num w:numId="17">
    <w:abstractNumId w:val="33"/>
  </w:num>
  <w:num w:numId="18">
    <w:abstractNumId w:val="22"/>
  </w:num>
  <w:num w:numId="19">
    <w:abstractNumId w:val="0"/>
  </w:num>
  <w:num w:numId="20">
    <w:abstractNumId w:val="26"/>
  </w:num>
  <w:num w:numId="21">
    <w:abstractNumId w:val="18"/>
  </w:num>
  <w:num w:numId="22">
    <w:abstractNumId w:val="9"/>
  </w:num>
  <w:num w:numId="23">
    <w:abstractNumId w:val="17"/>
  </w:num>
  <w:num w:numId="24">
    <w:abstractNumId w:val="25"/>
  </w:num>
  <w:num w:numId="25">
    <w:abstractNumId w:val="16"/>
  </w:num>
  <w:num w:numId="26">
    <w:abstractNumId w:val="30"/>
  </w:num>
  <w:num w:numId="27">
    <w:abstractNumId w:val="2"/>
  </w:num>
  <w:num w:numId="28">
    <w:abstractNumId w:val="6"/>
  </w:num>
  <w:num w:numId="29">
    <w:abstractNumId w:val="19"/>
  </w:num>
  <w:num w:numId="30">
    <w:abstractNumId w:val="24"/>
  </w:num>
  <w:num w:numId="31">
    <w:abstractNumId w:val="29"/>
  </w:num>
  <w:num w:numId="32">
    <w:abstractNumId w:val="4"/>
  </w:num>
  <w:num w:numId="33">
    <w:abstractNumId w:val="5"/>
  </w:num>
  <w:num w:numId="34">
    <w:abstractNumId w:val="20"/>
  </w:num>
  <w:num w:numId="3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618F"/>
    <w:rsid w:val="00007E83"/>
    <w:rsid w:val="000107A0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1641C"/>
    <w:rsid w:val="00020C5F"/>
    <w:rsid w:val="000210C6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662FA"/>
    <w:rsid w:val="000701DF"/>
    <w:rsid w:val="00072258"/>
    <w:rsid w:val="000740EE"/>
    <w:rsid w:val="00075CB9"/>
    <w:rsid w:val="00075E52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B35F7"/>
    <w:rsid w:val="000C0556"/>
    <w:rsid w:val="000C2F7E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C7037"/>
    <w:rsid w:val="001D0D69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577AF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0F53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36D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4197"/>
    <w:rsid w:val="003772A0"/>
    <w:rsid w:val="00377601"/>
    <w:rsid w:val="00381FE2"/>
    <w:rsid w:val="00382E46"/>
    <w:rsid w:val="00382F3A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5FAF"/>
    <w:rsid w:val="00446185"/>
    <w:rsid w:val="00446B04"/>
    <w:rsid w:val="004473FA"/>
    <w:rsid w:val="00452025"/>
    <w:rsid w:val="0045365D"/>
    <w:rsid w:val="00455FB7"/>
    <w:rsid w:val="00456176"/>
    <w:rsid w:val="00456936"/>
    <w:rsid w:val="00464E57"/>
    <w:rsid w:val="004658BF"/>
    <w:rsid w:val="00470468"/>
    <w:rsid w:val="00470E5F"/>
    <w:rsid w:val="00470EBF"/>
    <w:rsid w:val="0048356F"/>
    <w:rsid w:val="0048358B"/>
    <w:rsid w:val="00486A54"/>
    <w:rsid w:val="00487FC5"/>
    <w:rsid w:val="00490ADF"/>
    <w:rsid w:val="0049227B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B3890"/>
    <w:rsid w:val="004C11CA"/>
    <w:rsid w:val="004C23BD"/>
    <w:rsid w:val="004C26D0"/>
    <w:rsid w:val="004C2EAB"/>
    <w:rsid w:val="004C4E20"/>
    <w:rsid w:val="004C5144"/>
    <w:rsid w:val="004C56F6"/>
    <w:rsid w:val="004C78B1"/>
    <w:rsid w:val="004D069D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4044"/>
    <w:rsid w:val="00555D8B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37EA5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97FFD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343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132"/>
    <w:rsid w:val="00736804"/>
    <w:rsid w:val="0073774E"/>
    <w:rsid w:val="00741BBE"/>
    <w:rsid w:val="00741BDB"/>
    <w:rsid w:val="00743A33"/>
    <w:rsid w:val="007453DF"/>
    <w:rsid w:val="0075166A"/>
    <w:rsid w:val="007524A3"/>
    <w:rsid w:val="007544D5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0298"/>
    <w:rsid w:val="007912FD"/>
    <w:rsid w:val="007928CE"/>
    <w:rsid w:val="00795D05"/>
    <w:rsid w:val="007A3149"/>
    <w:rsid w:val="007A4139"/>
    <w:rsid w:val="007A4815"/>
    <w:rsid w:val="007A4EEC"/>
    <w:rsid w:val="007A64B4"/>
    <w:rsid w:val="007A6A90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063C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49ED"/>
    <w:rsid w:val="007F51D1"/>
    <w:rsid w:val="008000C1"/>
    <w:rsid w:val="00800B91"/>
    <w:rsid w:val="0080324A"/>
    <w:rsid w:val="00803AF7"/>
    <w:rsid w:val="00803D75"/>
    <w:rsid w:val="00805528"/>
    <w:rsid w:val="00810F6A"/>
    <w:rsid w:val="00816790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5E2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1B6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04D5"/>
    <w:rsid w:val="009209B4"/>
    <w:rsid w:val="00921683"/>
    <w:rsid w:val="00922FA4"/>
    <w:rsid w:val="00923432"/>
    <w:rsid w:val="00925884"/>
    <w:rsid w:val="00926F14"/>
    <w:rsid w:val="00930D0C"/>
    <w:rsid w:val="00931A26"/>
    <w:rsid w:val="009333FF"/>
    <w:rsid w:val="0093347B"/>
    <w:rsid w:val="00933BDA"/>
    <w:rsid w:val="00934759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2A6A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004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3EF9"/>
    <w:rsid w:val="00B2446B"/>
    <w:rsid w:val="00B245B8"/>
    <w:rsid w:val="00B266DB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2145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694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27432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084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2062"/>
    <w:rsid w:val="00CF3CBA"/>
    <w:rsid w:val="00CF3E38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16E50"/>
    <w:rsid w:val="00D21CA1"/>
    <w:rsid w:val="00D22ACE"/>
    <w:rsid w:val="00D24746"/>
    <w:rsid w:val="00D2570B"/>
    <w:rsid w:val="00D27072"/>
    <w:rsid w:val="00D30CE4"/>
    <w:rsid w:val="00D35E56"/>
    <w:rsid w:val="00D36F7E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33C9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E6ABC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2834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A50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B6D32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56EC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50BC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2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6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6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6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6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Oseanografi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6606848"/>
        <c:axId val="306608384"/>
      </c:radarChart>
      <c:catAx>
        <c:axId val="306606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6608384"/>
        <c:crosses val="autoZero"/>
        <c:auto val="1"/>
        <c:lblAlgn val="ctr"/>
        <c:lblOffset val="100"/>
        <c:noMultiLvlLbl val="0"/>
      </c:catAx>
      <c:valAx>
        <c:axId val="306608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6606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565B0-4F69-4385-8B31-5731B85BA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0</Pages>
  <Words>1670</Words>
  <Characters>951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1167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59</cp:revision>
  <cp:lastPrinted>2000-08-06T21:38:00Z</cp:lastPrinted>
  <dcterms:created xsi:type="dcterms:W3CDTF">2023-06-02T03:21:00Z</dcterms:created>
  <dcterms:modified xsi:type="dcterms:W3CDTF">2023-06-24T02:57:00Z</dcterms:modified>
  <cp:category>Kurikulum;Document;Draft</cp:category>
  <cp:contentStatus>RPS Mata Kuliah</cp:contentStatus>
</cp:coreProperties>
</file>